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fessor</w:t>
      </w:r>
      <w:r>
        <w:t xml:space="preserve"> </w:t>
      </w:r>
      <w:r>
        <w:t xml:space="preserve">Position,</w:t>
      </w:r>
      <w:r>
        <w:t xml:space="preserve"> </w:t>
      </w:r>
      <w:r>
        <w:t xml:space="preserve">Malaysia</w:t>
      </w:r>
      <w:r>
        <w:t xml:space="preserve"> </w:t>
      </w:r>
      <w:r>
        <w:t xml:space="preserve">Kuala</w:t>
      </w:r>
      <w:r>
        <w:t xml:space="preserve"> </w:t>
      </w:r>
      <w:r>
        <w:t xml:space="preserve">Lumpur</w:t>
      </w:r>
    </w:p>
    <w:bookmarkStart w:id="26" w:name="Xa7b185df084d36bea7580a631ac3fa783bc2d30"/>
    <w:p>
      <w:pPr>
        <w:pStyle w:val="Heading1"/>
      </w:pPr>
      <w:r>
        <w:t xml:space="preserve">Cover Letter for Professor Position at [University Name], Malaysia Kuala Lumpu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Committee Name]</w:t>
      </w:r>
      <w:r>
        <w:br/>
      </w:r>
      <w:r>
        <w:t xml:space="preserve">[University Name]</w:t>
      </w:r>
      <w:r>
        <w:br/>
      </w:r>
      <w:r>
        <w:t xml:space="preserve">[University Address]</w:t>
      </w:r>
      <w:r>
        <w:br/>
      </w:r>
      <w:r>
        <w:t xml:space="preserve">Kuala Lumpur, Malaysia</w:t>
      </w:r>
      <w:r>
        <w:br/>
      </w:r>
    </w:p>
    <w:p>
      <w:pPr>
        <w:pStyle w:val="BodyText"/>
      </w:pPr>
      <w:r>
        <w:t xml:space="preserve">Dear Members of the Hiring Committee,</w:t>
      </w:r>
    </w:p>
    <w:p>
      <w:pPr>
        <w:pStyle w:val="BodyText"/>
      </w:pPr>
      <w:r>
        <w:t xml:space="preserve">I am writing to express my enthusiastic interest in the Professor position at [University Name] in Kuala Lumpur, Malaysia. As an accomplished academic with a distinguished career in [Your Field of Study], I am eager to contribute my expertise, research leadership, and pedagogical innovation to further elevate the academic excellence of your institution. This opportunity aligns perfectly with my professional goals and my commitment to fostering transformative education and impactful research in a dynamic, multicultural environment such as Malaysia Kuala Lumpur.</w:t>
      </w:r>
    </w:p>
    <w:bookmarkStart w:id="20" w:name="Xe8b1ac7b9ab85b59e08bde913a757030294a649"/>
    <w:p>
      <w:pPr>
        <w:pStyle w:val="Heading2"/>
      </w:pPr>
      <w:r>
        <w:t xml:space="preserve">Academic Background and Professional Experience</w:t>
      </w:r>
    </w:p>
    <w:p>
      <w:pPr>
        <w:pStyle w:val="FirstParagraph"/>
      </w:pPr>
      <w:r>
        <w:t xml:space="preserve">With over [X years] of experience in academia, I have dedicated my career to advancing knowledge in [Your Field of Study], particularly focusing on [Specific Research Areas]. My academic journey began at [Your University], where I earned my [PhD/Doctorate] in [Field], followed by postdoctoral research at [Institution Name]. These formative experiences equipped me with a robust foundation in both theoretical and applied research, which I have since expanded through my roles as a Senior Lecturer and then Associate Professor at [Previous Institution].</w:t>
      </w:r>
    </w:p>
    <w:p>
      <w:pPr>
        <w:pStyle w:val="BodyText"/>
      </w:pPr>
      <w:r>
        <w:t xml:space="preserve">In Malaysia Kuala Lumpur, the academic landscape is characterized by its vibrancy, cultural diversity, and growing global influence. As a Professor, I aim to harness this unique environment to cultivate interdisciplinary research that addresses pressing regional and global challenges. My work on [Specific Research Topics] has been recognized through publications in high-impact journals such as [Journal Names], as well as invitations to present at international conferences in countries including [List Countries]. These experiences have reinforced my belief that collaboration across borders is essential to driving innovation, a principle I am eager to apply within the vibrant academic community of Kuala Lumpur.</w:t>
      </w:r>
    </w:p>
    <w:bookmarkEnd w:id="20"/>
    <w:bookmarkStart w:id="21" w:name="research-contributions-and-leadership"/>
    <w:p>
      <w:pPr>
        <w:pStyle w:val="Heading2"/>
      </w:pPr>
      <w:r>
        <w:t xml:space="preserve">Research Contributions and Leadership</w:t>
      </w:r>
    </w:p>
    <w:p>
      <w:pPr>
        <w:pStyle w:val="FirstParagraph"/>
      </w:pPr>
      <w:r>
        <w:t xml:space="preserve">A cornerstone of my career has been the development of research programs that bridge theory and practice. For instance, my recent project on [Project Title] received funding from [Funding Body], enabling the creation of a collaborative network with institutions in Southeast Asia. This initiative not only advanced knowledge in [Field] but also provided mentorship to early-career researchers, many of whom have since secured prestigious positions in academia and industry. I am particularly proud of my role in establishing [Specific Research Center/Initiative], which has become a hub for cutting-edge research and community engagement.</w:t>
      </w:r>
    </w:p>
    <w:p>
      <w:pPr>
        <w:pStyle w:val="BodyText"/>
      </w:pPr>
      <w:r>
        <w:t xml:space="preserve">In Malaysia Kuala Lumpur, I see immense potential to expand such efforts. The city's status as a global hub for education, technology, and cultural exchange offers unparalleled opportunities to address complex issues such as [Relevant Topics: e.g., sustainable urban development, digital transformation in education]. My research agenda is designed to align with these priorities, and I am confident that my expertise in [Specific Areas] will contribute meaningfully to the university’s strategic goals. Furthermore, my ability to secure external funding through grants and industry partnerships has consistently supported the growth of research infrastructure and student opportunities at my previous institutions.</w:t>
      </w:r>
    </w:p>
    <w:bookmarkEnd w:id="21"/>
    <w:bookmarkStart w:id="22" w:name="teaching-philosophy-and-mentorship"/>
    <w:p>
      <w:pPr>
        <w:pStyle w:val="Heading2"/>
      </w:pPr>
      <w:r>
        <w:t xml:space="preserve">Teaching Philosophy and Mentorship</w:t>
      </w:r>
    </w:p>
    <w:p>
      <w:pPr>
        <w:pStyle w:val="FirstParagraph"/>
      </w:pPr>
      <w:r>
        <w:t xml:space="preserve">Educating future leaders is a passion that drives me. My teaching philosophy centers on fostering critical thinking, creativity, and ethical responsibility in students. At [Previous Institution], I designed and led courses such as [Course Names], which received high student evaluations for their innovative approach to problem-solving and real-world applications. I have also mentored numerous graduate students, many of whom have gone on to become successful academics, industry professionals, and policymakers.</w:t>
      </w:r>
    </w:p>
    <w:p>
      <w:pPr>
        <w:pStyle w:val="BodyText"/>
      </w:pPr>
      <w:r>
        <w:t xml:space="preserve">Malaysia Kuala Lumpur’s multicultural environment provides an ideal setting for cultivating global citizens. I am committed to creating inclusive classrooms where diverse perspectives are valued and leveraged to enrich learning. My experience in teaching international students has honed my ability to adapt pedagogical methods to meet the needs of a globally minded audience, a skill I believe is essential for contributing to the university’s mission of excellence in education.</w:t>
      </w:r>
    </w:p>
    <w:bookmarkEnd w:id="22"/>
    <w:bookmarkStart w:id="23" w:name="Xd8610e888433f057c6c21fb173deb68c121cd11"/>
    <w:p>
      <w:pPr>
        <w:pStyle w:val="Heading2"/>
      </w:pPr>
      <w:r>
        <w:t xml:space="preserve">Commitment to Community and Collaboration</w:t>
      </w:r>
    </w:p>
    <w:p>
      <w:pPr>
        <w:pStyle w:val="FirstParagraph"/>
      </w:pPr>
      <w:r>
        <w:t xml:space="preserve">Beyond the classroom and laboratory, I have actively engaged with academic and professional communities. My leadership roles in organizations such as [Professional Associations] have allowed me to advocate for evidence-based policies and interdisciplinary collaboration. In Malaysia Kuala Lumpur, I am eager to build on this work by partnering with local institutions, industry stakeholders, and government agencies to address challenges that resonate with the region’s socio-economic needs.</w:t>
      </w:r>
    </w:p>
    <w:p>
      <w:pPr>
        <w:pStyle w:val="BodyText"/>
      </w:pPr>
      <w:r>
        <w:t xml:space="preserve">Additionally, my participation in public outreach initiatives has underscored the importance of making academic research accessible and relevant to broader audiences. Whether through workshops, media engagements, or community projects, I strive to bridge the gap between academia and society. This commitment aligns with [University Name]’s vision of fostering a culture of innovation and service.</w:t>
      </w:r>
    </w:p>
    <w:bookmarkEnd w:id="23"/>
    <w:bookmarkStart w:id="24" w:name="why-malaysia-kuala-lumpur"/>
    <w:p>
      <w:pPr>
        <w:pStyle w:val="Heading2"/>
      </w:pPr>
      <w:r>
        <w:t xml:space="preserve">Why Malaysia Kuala Lumpur?</w:t>
      </w:r>
    </w:p>
    <w:p>
      <w:pPr>
        <w:pStyle w:val="FirstParagraph"/>
      </w:pPr>
      <w:r>
        <w:t xml:space="preserve">Malaysia Kuala Lumpur has long been a beacon of academic excellence and cultural richness. The city’s dynamic environment, coupled with its strategic location in Southeast Asia, offers unique opportunities for collaboration and impact. As a Professor at [University Name], I am excited about the prospect of contributing to this thriving ecosystem while advancing my own research and teaching goals.</w:t>
      </w:r>
    </w:p>
    <w:p>
      <w:pPr>
        <w:pStyle w:val="BodyText"/>
      </w:pPr>
      <w:r>
        <w:t xml:space="preserve">My decision to apply for this position is rooted in my belief that [University Name] is poised to become a global leader in [Your Field]. The university’s focus on [Specific Programs or Values] resonates deeply with my professional values, and I am eager to collaborate with faculty and students to achieve shared objectives. Moreover, the opportunity to work within Malaysia’s rapidly evolving academic landscape is both professionally rewarding and personally meaningful.</w:t>
      </w:r>
    </w:p>
    <w:bookmarkEnd w:id="24"/>
    <w:bookmarkStart w:id="25" w:name="conclusion"/>
    <w:p>
      <w:pPr>
        <w:pStyle w:val="Heading2"/>
      </w:pPr>
      <w:r>
        <w:t xml:space="preserve">Conclusion</w:t>
      </w:r>
    </w:p>
    <w:p>
      <w:pPr>
        <w:pStyle w:val="FirstParagraph"/>
      </w:pPr>
      <w:r>
        <w:t xml:space="preserve">In conclusion, I am enthusiastic about the possibility of joining [University Name] as a Professor in Kuala Lumpur. My academic achievements, research contributions, and dedication to teaching and mentorship position me to make a meaningful impact at your institution. I am particularly drawn to the opportunity to contribute to [University Name]’s mission of excellence while engaging with the vibrant intellectual community of Malaysia Kuala Lumpur.</w:t>
      </w:r>
    </w:p>
    <w:p>
      <w:pPr>
        <w:pStyle w:val="BodyText"/>
      </w:pPr>
      <w:r>
        <w:t xml:space="preserve">I would be honored to discuss how my background and vision align with the needs of your department. Thank you for considering my application. I look forward to the possibility of contributing to the continued success and reputation of [University Name].</w:t>
      </w:r>
    </w:p>
    <w:p>
      <w:pPr>
        <w:pStyle w:val="BodyText"/>
      </w:pPr>
      <w:r>
        <w:t xml:space="preserve">Sincerely,</w:t>
      </w:r>
      <w:r>
        <w:br/>
      </w:r>
      <w:r>
        <w:t xml:space="preserve">[Your Full Name]</w:t>
      </w:r>
      <w:r>
        <w:br/>
      </w:r>
      <w:r>
        <w:t xml:space="preserve">[Your Contact Information]</w:t>
      </w:r>
      <w:r>
        <w:br/>
      </w:r>
      <w:r>
        <w:t xml:space="preserve">[LinkedIn Profile or Academic Website,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fessor Position, Malaysia Kuala Lumpur</dc:title>
  <dc:creator/>
  <cp:keywords/>
  <dcterms:created xsi:type="dcterms:W3CDTF">2026-07-23T19:19:30Z</dcterms:created>
  <dcterms:modified xsi:type="dcterms:W3CDTF">2026-07-23T19:19:30Z</dcterms:modified>
</cp:coreProperties>
</file>

<file path=docProps/custom.xml><?xml version="1.0" encoding="utf-8"?>
<Properties xmlns="http://schemas.openxmlformats.org/officeDocument/2006/custom-properties" xmlns:vt="http://schemas.openxmlformats.org/officeDocument/2006/docPropsVTypes"/>
</file>